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p>
    <w:bookmarkStart w:id="20" w:name="X6c73cbc76a29b51f0d32df0947a4e41f8366392"/>
    <w:p>
      <w:pPr>
        <w:pStyle w:val="Heading1"/>
      </w:pPr>
      <w:r>
        <w:t xml:space="preserve">Cover Letter for Aerospace Engineer Position in Vietnam Ho Chi Minh City</w:t>
      </w:r>
    </w:p>
    <w:p>
      <w:pPr>
        <w:pStyle w:val="FirstParagraph"/>
      </w:pPr>
      <w:r>
        <w:t xml:space="preserve">Dear [Hiring Manager's Name],</w:t>
      </w:r>
    </w:p>
    <w:p>
      <w:pPr>
        <w:pStyle w:val="BodyText"/>
      </w:pPr>
      <w:r>
        <w:t xml:space="preserve">I am excited to apply for the Aerospace Engineer position at [Company Name] in Vietnam Ho Chi Minh City. With a deep passion for aerospace technology, a strong academic background, and hands-on experience in cutting-edge engineering projects, I am eager to contribute to your organization’s mission of advancing aviation and space exploration. Vietnam Ho Chi Minh City, with its vibrant economy and growing focus on innovation, represents an ideal environment for me to leverage my skills while supporting the development of the aerospace industry in Southeast Asia.</w:t>
      </w:r>
    </w:p>
    <w:p>
      <w:pPr>
        <w:pStyle w:val="BodyText"/>
      </w:pPr>
      <w:r>
        <w:t xml:space="preserve">As an Aerospace Engineer, I have dedicated my career to designing, analyzing, and optimizing systems that push the boundaries of flight and space travel. My expertise spans aerodynamics, propulsion systems, materials science, and structural analysis. Over the past [X years], I have worked on projects ranging from commercial aircraft design to satellite development, ensuring that each solution meets rigorous safety standards while maximizing efficiency. This experience has equipped me with a unique ability to bridge theoretical concepts with practical applications, making me a valuable asset to any aerospace team.</w:t>
      </w:r>
    </w:p>
    <w:p>
      <w:pPr>
        <w:pStyle w:val="BodyText"/>
      </w:pPr>
      <w:r>
        <w:t xml:space="preserve">What draws me specifically to Vietnam Ho Chi Minh City is its dynamic trajectory as a hub for technological innovation. The city’s strategic location, coupled with government initiatives to invest in science and technology, has created a fertile ground for aerospace advancements. For instance, the establishment of research centers focused on aviation and space exploration in recent years demonstrates Vietnam’s commitment to becoming a key player in the global aerospace sector. I am particularly inspired by [Company Name]’s contributions to this growth and would be honored to play a role in shaping the future of aerospace engineering here.</w:t>
      </w:r>
    </w:p>
    <w:p>
      <w:pPr>
        <w:pStyle w:val="BodyText"/>
      </w:pPr>
      <w:r>
        <w:t xml:space="preserve">My academic journey began with a Bachelor’s degree in Aerospace Engineering from [University Name], where I graduated at the top of my class. This was followed by a Master’s degree in [Specialization, e.g., Aeronautical Systems] from [Another University], during which I conducted research on [specific topic, e.g., "aerodynamic optimization for high-speed aircraft"]. These experiences not only deepened my technical knowledge but also instilled in me a problem-solving mindset and a commitment to excellence. Additionally, I hold certifications in [relevant software or tools, e.g., CAD design, CFD simulations], which have been instrumental in my ability to deliver precise and innovative solutions.</w:t>
      </w:r>
    </w:p>
    <w:p>
      <w:pPr>
        <w:pStyle w:val="BodyText"/>
      </w:pPr>
      <w:r>
        <w:t xml:space="preserve">Professionally, I have worked with leading aerospace companies such as [Company A] and [Company B], where I contributed to projects like [specific project examples]. For example, at [Company A], I led a team to redesign aircraft wing structures using composite materials, resulting in a 15% reduction in fuel consumption. At [Company B], I collaborated on the development of satellite propulsion systems, which were later deployed for Earth observation missions. These experiences have honed my ability to work under pressure, collaborate with cross-functional teams, and deliver results that align with industry standards.</w:t>
      </w:r>
    </w:p>
    <w:p>
      <w:pPr>
        <w:pStyle w:val="BodyText"/>
      </w:pPr>
      <w:r>
        <w:t xml:space="preserve">What sets me apart as an Aerospace Engineer is my ability to combine technical expertise with a forward-thinking approach. I am particularly interested in the challenges posed by emerging technologies such as hypersonic travel, sustainable aviation fuels, and autonomous flight systems. Vietnam Ho Chi Minh City’s growing emphasis on green technology and smart infrastructure aligns perfectly with my professional goals. I am eager to contribute to initiatives that address environmental sustainability while advancing aerospace capabilities in the region.</w:t>
      </w:r>
    </w:p>
    <w:p>
      <w:pPr>
        <w:pStyle w:val="BodyText"/>
      </w:pPr>
      <w:r>
        <w:t xml:space="preserve">Furthermore, I have a strong appreciation for cultural diversity and adaptability, which are essential qualities for working in a globalized industry like aerospace. Having collaborated with teams across multiple countries, I understand the importance of communication, flexibility, and mutual respect. Vietnam Ho Chi Minh City’s cosmopolitan atmosphere and multicultural workforce make it an ideal location for me to thrive professionally while engaging with a diverse community of engineers and innovators.</w:t>
      </w:r>
    </w:p>
    <w:p>
      <w:pPr>
        <w:pStyle w:val="BodyText"/>
      </w:pPr>
      <w:r>
        <w:t xml:space="preserve">In addition to my technical skills, I bring a proactive attitude and a desire to continuously learn. I stay updated on the latest trends in aerospace engineering through industry publications, conferences, and online courses. For example, I recently attended the [Name of Conference] in [Location], where I presented research on [topic]. This commitment to lifelong learning ensures that my work remains at the forefront of technological advancements.</w:t>
      </w:r>
    </w:p>
    <w:p>
      <w:pPr>
        <w:pStyle w:val="BodyText"/>
      </w:pPr>
      <w:r>
        <w:t xml:space="preserve">I am particularly drawn to Vietnam Ho Chi Minh City because of its potential to become a leader in aerospace innovation. The city’s rapid urbanization and investment in infrastructure provide opportunities for engineers to create solutions that address both local and global challenges. I am eager to contribute my expertise to projects that not only advance the field but also benefit the community, such as improving air travel efficiency or developing technologies for disaster response.</w:t>
      </w:r>
    </w:p>
    <w:p>
      <w:pPr>
        <w:pStyle w:val="BodyText"/>
      </w:pPr>
      <w:r>
        <w:t xml:space="preserve">Thank you for considering my application. I would welcome the opportunity to discuss how my background, skills, and enthusiasm align with [Company Name]’s vision. I am confident that my dedication to aerospace engineering and my passion for working in Vietnam Ho Chi Minh City make me an excellent fit for this role. Please feel free to contact me at [your phone number] or [your email address] at your earliest convenience.</w:t>
      </w:r>
    </w:p>
    <w:p>
      <w:pPr>
        <w:pStyle w:val="BodyText"/>
      </w:pPr>
      <w:r>
        <w:t xml:space="preserve">Sincerely,</w:t>
      </w:r>
      <w:r>
        <w:t xml:space="preserve"> </w:t>
      </w:r>
      <w:r>
        <w:t xml:space="preserve">[Your Full Name]</w:t>
      </w:r>
      <w:r>
        <w:t xml:space="preserve"> </w:t>
      </w:r>
      <w:r>
        <w:t xml:space="preserve">[Your Contact Information]</w:t>
      </w:r>
      <w:r>
        <w:t xml:space="preserve"> </w:t>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dc:title>
  <dc:creator/>
  <dc:language>en</dc:language>
  <cp:keywords/>
  <dcterms:created xsi:type="dcterms:W3CDTF">2025-12-10T08:40:19Z</dcterms:created>
  <dcterms:modified xsi:type="dcterms:W3CDTF">2025-12-10T08:40:19Z</dcterms:modified>
</cp:coreProperties>
</file>

<file path=docProps/custom.xml><?xml version="1.0" encoding="utf-8"?>
<Properties xmlns="http://schemas.openxmlformats.org/officeDocument/2006/custom-properties" xmlns:vt="http://schemas.openxmlformats.org/officeDocument/2006/docPropsVTypes"/>
</file>